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Hiring Manager</w:t>
      </w:r>
      <w:r>
        <w:br/>
      </w:r>
      <w:r>
        <w:t xml:space="preserve">[Company Name]</w:t>
      </w:r>
      <w:r>
        <w:br/>
      </w:r>
      <w:r>
        <w:t xml:space="preserve">Doha, Qatar</w:t>
      </w:r>
      <w:r>
        <w:br/>
      </w:r>
      <w:r>
        <w:t xml:space="preserve">Qatar</w:t>
      </w:r>
    </w:p>
    <w:bookmarkStart w:id="21" w:name="Xa4ff92e3ed49e6020bb980b86904cea910d807d"/>
    <w:p>
      <w:pPr>
        <w:pStyle w:val="Heading1"/>
      </w:pPr>
      <w:r>
        <w:t xml:space="preserve">Subject: Application for Electronics Engineer Internship Position</w:t>
      </w:r>
    </w:p>
    <w:p>
      <w:pPr>
        <w:pStyle w:val="FirstParagraph"/>
      </w:pPr>
      <w:r>
        <w:t xml:space="preserve">Dear Hiring Manager,</w:t>
      </w:r>
    </w:p>
    <w:p>
      <w:pPr>
        <w:pStyle w:val="BodyText"/>
      </w:pPr>
      <w:r>
        <w:t xml:space="preserve">I am writing to express my enthusiastic interest in the Electronics Engineer Internship position at [Company Name] in Doha, Qatar, as advertised on your official careers portal. With a robust academic foundation in Electronics Engineering and a deep admiration for Qatar's technological advancement under Vision 2030, I am confident that my skills align precisely with your internship program's objectives and the innovative spirit driving Qatar Doha's engineering landscape.</w:t>
      </w:r>
    </w:p>
    <w:p>
      <w:pPr>
        <w:pStyle w:val="BodyText"/>
      </w:pPr>
      <w:r>
        <w:t xml:space="preserve">As a final-year Electronics Engineering student at [Your University], I have dedicated myself to mastering core competencies essential for modern electronic systems. My coursework has included advanced circuit design, embedded systems programming (ARM Cortex-M, PIC microcontrollers), RF communication protocols, and PCB layout using Altium Designer. I have successfully completed a capstone project developing a low-power IoT sensor network for environmental monitoring – a solution directly applicable to Qatar's sustainability initiatives in smart city development. This project required me to integrate hardware design with cloud-based data analytics, demonstrating my ability to bridge theoretical knowledge with practical implementation in real-world engineering contexts.</w:t>
      </w:r>
    </w:p>
    <w:p>
      <w:pPr>
        <w:pStyle w:val="BodyText"/>
      </w:pPr>
      <w:r>
        <w:t xml:space="preserve">What particularly excites me about pursuing this Electronics Engineer internship opportunity in Qatar Doha is the nation's strategic investment in technology infrastructure. Having followed Qatar's transformation into a regional tech hub through initiatives like the Qatar Science &amp; Technology Park and the establishment of major 5G networks by Ooredoo, I recognize that Doha represents a dynamic ecosystem where engineering innovation directly impacts national development. My research into your company's work on renewable energy integration systems and smart grid technologies has solidified my conviction that my technical skills would contribute meaningfully to your ongoing projects in Qatar's evolving infrastructure landscape.</w:t>
      </w:r>
    </w:p>
    <w:p>
      <w:pPr>
        <w:pStyle w:val="BodyText"/>
      </w:pPr>
      <w:r>
        <w:t xml:space="preserve">During my academic journey, I have cultivated a skillset uniquely positioned for success in Qatar Doha's engineering environment. I possess hands-on experience with oscilloscopes, signal generators, and soldering stations – tools fundamental to electronics prototyping. My proficiency in MATLAB/Simulink enables me to model complex systems before physical implementation, while my understanding of industrial standards (IEC 61000 for EMC) ensures designs comply with global quality benchmarks. I am particularly adept at troubleshooting analog/digital circuits and have completed a six-month industry placement at [Previous Company], where I assisted in developing medical diagnostic equipment – a project emphasizing precision engineering that mirrors the high-stakes applications prevalent in Doha's healthcare and energy sectors.</w:t>
      </w:r>
    </w:p>
    <w:p>
      <w:pPr>
        <w:pStyle w:val="BodyText"/>
      </w:pPr>
      <w:r>
        <w:t xml:space="preserve">My motivation extends beyond technical proficiency to cultural alignment. I have immersed myself in Qatar's socio-economic context through academic courses on Middle Eastern development and volunteer work with international NGOs operating in Doha. I understand that engineering solutions must integrate seamlessly with local practices, climate considerations (such as extreme heat management for electronics), and national priorities like water security and energy diversification. In my previous internship at [Company], I collaborated effectively within multicultural teams – a skill I know is vital for success in Qatar's diverse professional environment where international expertise converges.</w:t>
      </w:r>
    </w:p>
    <w:p>
      <w:pPr>
        <w:pStyle w:val="BodyText"/>
      </w:pPr>
      <w:r>
        <w:t xml:space="preserve">Furthermore, I am deeply impressed by Qatar's commitment to technological sovereignty through initiatives like the National Innovation Strategy. As an Electronics Engineer intern, I aim to contribute to this mission by applying my skills in areas such as:</w:t>
      </w:r>
    </w:p>
    <w:p>
      <w:pPr>
        <w:numPr>
          <w:ilvl w:val="0"/>
          <w:numId w:val="1001"/>
        </w:numPr>
        <w:pStyle w:val="Compact"/>
      </w:pPr>
      <w:r>
        <w:t xml:space="preserve">Optimizing power electronics for solar energy systems (aligning with Qatar's 2030 sustainability goals)</w:t>
      </w:r>
    </w:p>
    <w:p>
      <w:pPr>
        <w:numPr>
          <w:ilvl w:val="0"/>
          <w:numId w:val="1001"/>
        </w:numPr>
        <w:pStyle w:val="Compact"/>
      </w:pPr>
      <w:r>
        <w:t xml:space="preserve">Developing robust communication modules for remote environmental monitoring</w:t>
      </w:r>
    </w:p>
    <w:p>
      <w:pPr>
        <w:numPr>
          <w:ilvl w:val="0"/>
          <w:numId w:val="1001"/>
        </w:numPr>
        <w:pStyle w:val="Compact"/>
      </w:pPr>
      <w:r>
        <w:t xml:space="preserve">Enhancing embedded systems reliability for industrial automation in Doha's growing manufacturing sector</w:t>
      </w:r>
    </w:p>
    <w:p>
      <w:pPr>
        <w:pStyle w:val="FirstParagraph"/>
      </w:pPr>
      <w:r>
        <w:t xml:space="preserve">I have attached my resume, which details my academic projects, technical competencies, and language proficiency (including conversational Arabic). I am particularly eager to learn from your engineering team while contributing fresh perspectives on emerging technologies like AI-integrated circuit design – an area where Qatar Doha is rapidly establishing leadership through partnerships with global tech firms.</w:t>
      </w:r>
    </w:p>
    <w:p>
      <w:pPr>
        <w:pStyle w:val="BodyText"/>
      </w:pPr>
      <w:r>
        <w:t xml:space="preserve">Qatar Doha's transformation from a traditional energy economy to a knowledge-driven society presents an unparalleled opportunity for an Electronics Engineer intern to make tangible contributions. I am committed to leveraging my academic training within this context, understanding that my internship in Qatar will not only advance my career but also support the nation's ambitious technological trajectory. The prospect of working alongside experts who are literally building the future of Middle Eastern engineering in Doha fills me with profound professional excitement.</w:t>
      </w:r>
    </w:p>
    <w:p>
      <w:pPr>
        <w:pStyle w:val="BodyText"/>
      </w:pPr>
      <w:r>
        <w:t xml:space="preserve">I would welcome the opportunity to discuss how my skills as an Electronics Engineer can support [Company Name]'s objectives during an interview at your convenience. Thank you for considering my application for this prestigious internship position within Qatar's dynamic engineering community. I look forward to the possibility of contributing to your team in Doha and am available for an interview at any time that suits your schedule.</w:t>
      </w:r>
    </w:p>
    <w:p>
      <w:pPr>
        <w:pStyle w:val="BodyText"/>
      </w:pPr>
      <w:r>
        <w:t xml:space="preserve">Sincerely,</w:t>
      </w:r>
      <w:r>
        <w:br/>
      </w:r>
      <w:r>
        <w:br/>
      </w:r>
      <w:r>
        <w:t xml:space="preserve">Your Full Name</w:t>
      </w:r>
      <w:r>
        <w:br/>
      </w:r>
      <w:r>
        <w:t xml:space="preserve">Electronics Engineering Student</w:t>
      </w:r>
      <w:r>
        <w:br/>
      </w:r>
      <w:r>
        <w:t xml:space="preserve">[Your University] | Expected Graduation: [Month, Year]</w:t>
      </w:r>
    </w:p>
    <w:p>
      <w:pPr>
        <w:pStyle w:val="BodyText"/>
      </w:pPr>
      <w:r>
        <w:t xml:space="preserve">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6-22T00:16:55Z</dcterms:created>
  <dcterms:modified xsi:type="dcterms:W3CDTF">2026-06-22T00:16:55Z</dcterms:modified>
</cp:coreProperties>
</file>

<file path=docProps/custom.xml><?xml version="1.0" encoding="utf-8"?>
<Properties xmlns="http://schemas.openxmlformats.org/officeDocument/2006/custom-properties" xmlns:vt="http://schemas.openxmlformats.org/officeDocument/2006/docPropsVTypes"/>
</file>